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6A926" w14:textId="77777777" w:rsidR="00AE1AB2" w:rsidRDefault="00AE1AB2" w:rsidP="00AE1AB2">
      <w:r>
        <w:t>&lt;!DOCTYPE html&gt;</w:t>
      </w:r>
    </w:p>
    <w:p w14:paraId="2BF3C5DC" w14:textId="77777777" w:rsidR="00AE1AB2" w:rsidRDefault="00AE1AB2" w:rsidP="00AE1AB2">
      <w:r>
        <w:t>&lt;html lang="</w:t>
      </w:r>
      <w:proofErr w:type="spellStart"/>
      <w:r>
        <w:t>en</w:t>
      </w:r>
      <w:proofErr w:type="spellEnd"/>
      <w:r>
        <w:t>"&gt;</w:t>
      </w:r>
    </w:p>
    <w:p w14:paraId="41FA6576" w14:textId="77777777" w:rsidR="00AE1AB2" w:rsidRDefault="00AE1AB2" w:rsidP="00AE1AB2">
      <w:r>
        <w:t>&lt;head&gt;</w:t>
      </w:r>
    </w:p>
    <w:p w14:paraId="3E132B5C" w14:textId="77777777" w:rsidR="00AE1AB2" w:rsidRDefault="00AE1AB2" w:rsidP="00AE1AB2">
      <w:r>
        <w:t xml:space="preserve">    &lt;meta charset="UTF-8"&gt;</w:t>
      </w:r>
    </w:p>
    <w:p w14:paraId="00732F29" w14:textId="77777777" w:rsidR="00AE1AB2" w:rsidRDefault="00AE1AB2" w:rsidP="00AE1AB2">
      <w:r>
        <w:t xml:space="preserve">    &lt;meta name="viewport" content="width=device-width, initial-scale=1.0"&gt;</w:t>
      </w:r>
    </w:p>
    <w:p w14:paraId="5DE4D6FD" w14:textId="77777777" w:rsidR="00AE1AB2" w:rsidRDefault="00AE1AB2" w:rsidP="00AE1AB2">
      <w:r>
        <w:t xml:space="preserve">    &lt;title&gt;Heather's Rocket City Cooking&lt;/title&gt;</w:t>
      </w:r>
    </w:p>
    <w:p w14:paraId="2F18905D" w14:textId="77777777" w:rsidR="00AE1AB2" w:rsidRDefault="00AE1AB2" w:rsidP="00AE1AB2">
      <w:r>
        <w:t xml:space="preserve">    &lt;style&gt;</w:t>
      </w:r>
    </w:p>
    <w:p w14:paraId="5C6706AA" w14:textId="77777777" w:rsidR="00AE1AB2" w:rsidRDefault="00AE1AB2" w:rsidP="00AE1AB2">
      <w:r>
        <w:t xml:space="preserve">        /* Add your CSS styling here */</w:t>
      </w:r>
    </w:p>
    <w:p w14:paraId="7777A183" w14:textId="77777777" w:rsidR="00AE1AB2" w:rsidRDefault="00AE1AB2" w:rsidP="00AE1AB2">
      <w:r>
        <w:t xml:space="preserve">    &lt;/style&gt;</w:t>
      </w:r>
    </w:p>
    <w:p w14:paraId="437C2529" w14:textId="77777777" w:rsidR="00AE1AB2" w:rsidRDefault="00AE1AB2" w:rsidP="00AE1AB2">
      <w:r>
        <w:t>&lt;/head&gt;</w:t>
      </w:r>
    </w:p>
    <w:p w14:paraId="0CAA786E" w14:textId="77777777" w:rsidR="00AE1AB2" w:rsidRDefault="00AE1AB2" w:rsidP="00AE1AB2">
      <w:r>
        <w:t>&lt;body&gt;</w:t>
      </w:r>
    </w:p>
    <w:p w14:paraId="02DAC1F9" w14:textId="77777777" w:rsidR="00AE1AB2" w:rsidRDefault="00AE1AB2" w:rsidP="00AE1AB2">
      <w:r>
        <w:t xml:space="preserve">    &lt;header&gt;</w:t>
      </w:r>
    </w:p>
    <w:p w14:paraId="1D500ECD" w14:textId="77777777" w:rsidR="00AE1AB2" w:rsidRDefault="00AE1AB2" w:rsidP="00AE1AB2">
      <w:r>
        <w:t xml:space="preserve">        &lt;h1&gt;Welcome to Heather's Rocket City Cooking&lt;/h1&gt;</w:t>
      </w:r>
    </w:p>
    <w:p w14:paraId="2354A1CC" w14:textId="77777777" w:rsidR="00AE1AB2" w:rsidRDefault="00AE1AB2" w:rsidP="00AE1AB2">
      <w:r>
        <w:t xml:space="preserve">    &lt;/header&gt;</w:t>
      </w:r>
    </w:p>
    <w:p w14:paraId="00CFD8FE" w14:textId="77777777" w:rsidR="00AE1AB2" w:rsidRDefault="00AE1AB2" w:rsidP="00AE1AB2">
      <w:r>
        <w:t xml:space="preserve">    &lt;main&gt;</w:t>
      </w:r>
    </w:p>
    <w:p w14:paraId="40C43F7F" w14:textId="77777777" w:rsidR="00AE1AB2" w:rsidRDefault="00AE1AB2" w:rsidP="00AE1AB2">
      <w:r>
        <w:t xml:space="preserve">        &lt;section&gt;</w:t>
      </w:r>
    </w:p>
    <w:p w14:paraId="43C4BFF5" w14:textId="77777777" w:rsidR="00AE1AB2" w:rsidRDefault="00AE1AB2" w:rsidP="00AE1AB2">
      <w:r>
        <w:t xml:space="preserve">            &lt;h2&gt;About&lt;/h2&gt;</w:t>
      </w:r>
    </w:p>
    <w:p w14:paraId="6E04F09E" w14:textId="77777777" w:rsidR="00AE1AB2" w:rsidRDefault="00AE1AB2" w:rsidP="00AE1AB2">
      <w:r>
        <w:t xml:space="preserve">            &lt;p&gt;Information about your food </w:t>
      </w:r>
      <w:proofErr w:type="gramStart"/>
      <w:r>
        <w:t>venture.&lt;</w:t>
      </w:r>
      <w:proofErr w:type="gramEnd"/>
      <w:r>
        <w:t>/p&gt;</w:t>
      </w:r>
    </w:p>
    <w:p w14:paraId="4E8FDCB3" w14:textId="77777777" w:rsidR="00AE1AB2" w:rsidRDefault="00AE1AB2" w:rsidP="00AE1AB2">
      <w:r>
        <w:t xml:space="preserve">        &lt;/section&gt;</w:t>
      </w:r>
    </w:p>
    <w:p w14:paraId="0012B040" w14:textId="77777777" w:rsidR="00AE1AB2" w:rsidRDefault="00AE1AB2" w:rsidP="00AE1AB2">
      <w:r>
        <w:t xml:space="preserve">        &lt;section&gt;</w:t>
      </w:r>
    </w:p>
    <w:p w14:paraId="680025F8" w14:textId="77777777" w:rsidR="00AE1AB2" w:rsidRDefault="00AE1AB2" w:rsidP="00AE1AB2">
      <w:r>
        <w:t xml:space="preserve">            &lt;h2&gt;Menu&lt;/h2&gt;</w:t>
      </w:r>
    </w:p>
    <w:p w14:paraId="68BD8711" w14:textId="77777777" w:rsidR="00AE1AB2" w:rsidRDefault="00AE1AB2" w:rsidP="00AE1AB2">
      <w:r>
        <w:t xml:space="preserve">            &lt;p&gt;Details about the dishes you </w:t>
      </w:r>
      <w:proofErr w:type="gramStart"/>
      <w:r>
        <w:t>offer.&lt;</w:t>
      </w:r>
      <w:proofErr w:type="gramEnd"/>
      <w:r>
        <w:t>/p&gt;</w:t>
      </w:r>
    </w:p>
    <w:p w14:paraId="49F374D6" w14:textId="77777777" w:rsidR="00AE1AB2" w:rsidRDefault="00AE1AB2" w:rsidP="00AE1AB2">
      <w:r>
        <w:t xml:space="preserve">        &lt;/section&gt;</w:t>
      </w:r>
    </w:p>
    <w:p w14:paraId="1BD61188" w14:textId="77777777" w:rsidR="00AE1AB2" w:rsidRDefault="00AE1AB2" w:rsidP="00AE1AB2">
      <w:r>
        <w:t xml:space="preserve">    &lt;/main&gt;</w:t>
      </w:r>
    </w:p>
    <w:p w14:paraId="7E6B556F" w14:textId="77777777" w:rsidR="00AE1AB2" w:rsidRDefault="00AE1AB2" w:rsidP="00AE1AB2">
      <w:r>
        <w:t xml:space="preserve">    &lt;footer&gt;</w:t>
      </w:r>
    </w:p>
    <w:p w14:paraId="76B98B04" w14:textId="77777777" w:rsidR="00AE1AB2" w:rsidRDefault="00AE1AB2" w:rsidP="00AE1AB2">
      <w:r>
        <w:t xml:space="preserve">        &lt;p&gt;© 2023 Heather's Rocket City Cooking&lt;/p&gt;</w:t>
      </w:r>
    </w:p>
    <w:p w14:paraId="471716DB" w14:textId="77777777" w:rsidR="00AE1AB2" w:rsidRDefault="00AE1AB2" w:rsidP="00AE1AB2">
      <w:r>
        <w:t xml:space="preserve">    &lt;/footer&gt;</w:t>
      </w:r>
    </w:p>
    <w:p w14:paraId="5BD4B9E1" w14:textId="77777777" w:rsidR="00AE1AB2" w:rsidRDefault="00AE1AB2" w:rsidP="00AE1AB2">
      <w:r>
        <w:t>&lt;/body&gt;</w:t>
      </w:r>
    </w:p>
    <w:p w14:paraId="7B16E4F2" w14:textId="0AEBE347" w:rsidR="00AE1AB2" w:rsidRDefault="00AE1AB2" w:rsidP="00AE1AB2">
      <w:r>
        <w:t>&lt;/html&gt;</w:t>
      </w:r>
    </w:p>
    <w:sectPr w:rsidR="00AE1A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MxMDcwtzSyNLBQ0lEKTi0uzszPAykwrAUA/AR3nywAAAA="/>
  </w:docVars>
  <w:rsids>
    <w:rsidRoot w:val="00AE1AB2"/>
    <w:rsid w:val="00AE1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33331"/>
  <w15:chartTrackingRefBased/>
  <w15:docId w15:val="{8757EF87-C46F-425C-90DF-A614E9D6A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ese Morones</dc:creator>
  <cp:keywords/>
  <dc:description/>
  <cp:lastModifiedBy>Martiese Morones</cp:lastModifiedBy>
  <cp:revision>1</cp:revision>
  <dcterms:created xsi:type="dcterms:W3CDTF">2023-09-01T21:13:00Z</dcterms:created>
  <dcterms:modified xsi:type="dcterms:W3CDTF">2023-09-01T21:14:00Z</dcterms:modified>
</cp:coreProperties>
</file>